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FBF68D2">
      <w:pPr>
        <w:rPr>
          <w:rFonts w:ascii="Times New Roman" w:hAnsi="Times New Roman" w:eastAsia="仿宋_GB2312" w:cs="Times New Roman"/>
          <w:sz w:val="32"/>
          <w:szCs w:val="32"/>
        </w:rPr>
      </w:pPr>
      <w:r>
        <w:rPr>
          <w:rFonts w:ascii="Times New Roman" w:hAnsi="Times New Roman" w:eastAsia="仿宋_GB2312" w:cs="Times New Roman"/>
          <w:sz w:val="32"/>
          <w:szCs w:val="32"/>
        </w:rPr>
        <w:t xml:space="preserve">附件1 </w:t>
      </w:r>
    </w:p>
    <w:p w14:paraId="42907E48">
      <w:pPr>
        <w:jc w:val="center"/>
        <w:rPr>
          <w:rFonts w:ascii="华文中宋" w:hAnsi="华文中宋" w:eastAsia="华文中宋" w:cs="Times New Roman"/>
          <w:b/>
          <w:sz w:val="42"/>
          <w:szCs w:val="42"/>
        </w:rPr>
      </w:pPr>
      <w:r>
        <w:rPr>
          <w:rFonts w:ascii="华文中宋" w:hAnsi="华文中宋" w:eastAsia="华文中宋" w:cs="Times New Roman"/>
          <w:b/>
          <w:sz w:val="42"/>
          <w:szCs w:val="42"/>
        </w:rPr>
        <w:t>2026年全国大学生化工短视频大赛</w:t>
      </w:r>
    </w:p>
    <w:p w14:paraId="2D251735">
      <w:pPr>
        <w:jc w:val="center"/>
        <w:rPr>
          <w:rFonts w:ascii="华文中宋" w:hAnsi="华文中宋" w:eastAsia="华文中宋" w:cs="Times New Roman"/>
          <w:b/>
          <w:sz w:val="42"/>
          <w:szCs w:val="42"/>
        </w:rPr>
      </w:pPr>
      <w:r>
        <w:rPr>
          <w:rFonts w:ascii="华文中宋" w:hAnsi="华文中宋" w:eastAsia="华文中宋" w:cs="Times New Roman"/>
          <w:b/>
          <w:sz w:val="42"/>
          <w:szCs w:val="42"/>
        </w:rPr>
        <w:t>作品征集活动报名</w:t>
      </w:r>
      <w:r>
        <w:rPr>
          <w:rFonts w:hint="eastAsia" w:ascii="华文中宋" w:hAnsi="华文中宋" w:eastAsia="华文中宋" w:cs="Times New Roman"/>
          <w:b/>
          <w:sz w:val="42"/>
          <w:szCs w:val="42"/>
        </w:rPr>
        <w:t>表</w:t>
      </w:r>
    </w:p>
    <w:tbl>
      <w:tblPr>
        <w:tblStyle w:val="7"/>
        <w:tblW w:w="8789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36"/>
        <w:gridCol w:w="1583"/>
        <w:gridCol w:w="1559"/>
        <w:gridCol w:w="2126"/>
        <w:gridCol w:w="1985"/>
      </w:tblGrid>
      <w:tr w14:paraId="48E34E5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8" w:hRule="atLeast"/>
          <w:jc w:val="center"/>
        </w:trPr>
        <w:tc>
          <w:tcPr>
            <w:tcW w:w="15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2F81AB5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作品名称</w:t>
            </w:r>
          </w:p>
        </w:tc>
        <w:tc>
          <w:tcPr>
            <w:tcW w:w="7253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3254C0D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28D2A6B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8" w:hRule="atLeast"/>
          <w:jc w:val="center"/>
        </w:trPr>
        <w:tc>
          <w:tcPr>
            <w:tcW w:w="15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105C0A5">
            <w:pPr>
              <w:widowControl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推荐高校</w:t>
            </w:r>
            <w:r>
              <w:rPr>
                <w:rFonts w:hint="eastAsia" w:ascii="Times New Roman" w:hAnsi="Times New Roman" w:eastAsia="仿宋_GB2312" w:cs="Times New Roman"/>
                <w:color w:val="000000"/>
                <w:kern w:val="0"/>
                <w:szCs w:val="21"/>
              </w:rPr>
              <w:t>/科研院所</w:t>
            </w:r>
          </w:p>
        </w:tc>
        <w:tc>
          <w:tcPr>
            <w:tcW w:w="7253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4BC59EC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10352B4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8" w:hRule="atLeast"/>
          <w:jc w:val="center"/>
        </w:trPr>
        <w:tc>
          <w:tcPr>
            <w:tcW w:w="15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341323F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Times New Roman" w:hAnsi="Times New Roman" w:eastAsia="仿宋_GB2312" w:cs="Times New Roman"/>
                <w:color w:val="000000"/>
                <w:kern w:val="0"/>
                <w:szCs w:val="21"/>
              </w:rPr>
              <w:t>二级单位</w:t>
            </w:r>
          </w:p>
        </w:tc>
        <w:tc>
          <w:tcPr>
            <w:tcW w:w="7253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7317A80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6EBB29B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8" w:hRule="atLeast"/>
          <w:jc w:val="center"/>
        </w:trPr>
        <w:tc>
          <w:tcPr>
            <w:tcW w:w="1536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 w14:paraId="62CA5E7E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指导老师</w:t>
            </w:r>
            <w:r>
              <w:rPr>
                <w:rFonts w:hint="eastAsia" w:ascii="Times New Roman" w:hAnsi="Times New Roman" w:eastAsia="仿宋_GB2312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5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897F2DA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84C37F6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F0BBCFF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职称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05E5A4D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4577EC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8" w:hRule="atLeast"/>
          <w:jc w:val="center"/>
        </w:trPr>
        <w:tc>
          <w:tcPr>
            <w:tcW w:w="1536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D3D3BE9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5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130240C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单位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EE3C85C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38A4FC2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研究领域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C229341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572F659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8" w:hRule="atLeast"/>
          <w:jc w:val="center"/>
        </w:trPr>
        <w:tc>
          <w:tcPr>
            <w:tcW w:w="1536" w:type="dxa"/>
            <w:vMerge w:val="restart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9467A85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指导老师</w:t>
            </w:r>
            <w:r>
              <w:rPr>
                <w:rFonts w:hint="eastAsia" w:ascii="Times New Roman" w:hAnsi="Times New Roman" w:eastAsia="仿宋_GB2312" w:cs="Times New Roman"/>
                <w:color w:val="000000"/>
                <w:kern w:val="0"/>
                <w:szCs w:val="21"/>
              </w:rPr>
              <w:t>2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 xml:space="preserve"> (</w:t>
            </w:r>
            <w:r>
              <w:rPr>
                <w:rFonts w:hint="eastAsia" w:ascii="Times New Roman" w:hAnsi="Times New Roman" w:eastAsia="仿宋_GB2312" w:cs="Times New Roman"/>
                <w:color w:val="000000"/>
                <w:kern w:val="0"/>
                <w:szCs w:val="21"/>
              </w:rPr>
              <w:t>若只有1名，此处不用填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15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FD6E87A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2A177F3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78360D9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职称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62727D1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6438A2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8" w:hRule="atLeast"/>
          <w:jc w:val="center"/>
        </w:trPr>
        <w:tc>
          <w:tcPr>
            <w:tcW w:w="1536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599558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5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7C326FD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单位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4BB7F78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815E3FB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研究领域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AD7CF4E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14957D6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8" w:hRule="atLeast"/>
          <w:jc w:val="center"/>
        </w:trPr>
        <w:tc>
          <w:tcPr>
            <w:tcW w:w="1536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 w14:paraId="24C8D814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主创姓名</w:t>
            </w:r>
          </w:p>
        </w:tc>
        <w:tc>
          <w:tcPr>
            <w:tcW w:w="15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8162F89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62A846C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826DB0E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学号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5AE8E4B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77F36D4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8" w:hRule="atLeast"/>
          <w:jc w:val="center"/>
        </w:trPr>
        <w:tc>
          <w:tcPr>
            <w:tcW w:w="1536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5F9C8EA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5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A9D9EB0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学院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BDD8C12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D5368FA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联系方式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3EF21E0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5E9C9ED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8" w:hRule="atLeast"/>
          <w:jc w:val="center"/>
        </w:trPr>
        <w:tc>
          <w:tcPr>
            <w:tcW w:w="1536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 w14:paraId="50B54EDC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hint="eastAsia" w:ascii="Times New Roman" w:hAnsi="Times New Roman" w:eastAsia="仿宋_GB2312" w:cs="Times New Roman"/>
                <w:color w:val="000000"/>
                <w:kern w:val="0"/>
                <w:szCs w:val="21"/>
              </w:rPr>
              <w:t>团队</w:t>
            </w: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情况</w:t>
            </w:r>
          </w:p>
        </w:tc>
        <w:tc>
          <w:tcPr>
            <w:tcW w:w="15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69F1BC5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0F94A34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学号</w:t>
            </w: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6A08D79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所在学院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86039F8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联系方式</w:t>
            </w:r>
          </w:p>
        </w:tc>
      </w:tr>
      <w:tr w14:paraId="775911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1" w:hRule="atLeast"/>
          <w:jc w:val="center"/>
        </w:trPr>
        <w:tc>
          <w:tcPr>
            <w:tcW w:w="1536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 w14:paraId="39872781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5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1034194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4F789B5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76AAE68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2B1BAD4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1EF61B5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8" w:hRule="atLeast"/>
          <w:jc w:val="center"/>
        </w:trPr>
        <w:tc>
          <w:tcPr>
            <w:tcW w:w="1536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 w14:paraId="2F0E08C6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5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873702B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FA2EC1A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8486A0C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D194EF1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0B906FF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8" w:hRule="atLeast"/>
          <w:jc w:val="center"/>
        </w:trPr>
        <w:tc>
          <w:tcPr>
            <w:tcW w:w="1536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 w14:paraId="62839D63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5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E39D56D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BBD971B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35ABED9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B587514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163A34E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5" w:hRule="atLeast"/>
          <w:jc w:val="center"/>
        </w:trPr>
        <w:tc>
          <w:tcPr>
            <w:tcW w:w="1536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 w14:paraId="3F24E9CB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5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629E305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FF6FB3B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110B3B2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8CA5C0D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3954867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8" w:hRule="atLeast"/>
          <w:jc w:val="center"/>
        </w:trPr>
        <w:tc>
          <w:tcPr>
            <w:tcW w:w="1536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20BE452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5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D43014C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E957C79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7D5332E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919440D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</w:p>
        </w:tc>
      </w:tr>
      <w:tr w14:paraId="48723FC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35" w:hRule="atLeast"/>
          <w:jc w:val="center"/>
        </w:trPr>
        <w:tc>
          <w:tcPr>
            <w:tcW w:w="1536" w:type="dxa"/>
            <w:vAlign w:val="center"/>
          </w:tcPr>
          <w:p w14:paraId="7AB7FBC4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作品</w:t>
            </w:r>
          </w:p>
          <w:p w14:paraId="7F427B4C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创意</w:t>
            </w:r>
          </w:p>
          <w:p w14:paraId="3480FE6F">
            <w:pPr>
              <w:widowControl/>
              <w:spacing w:line="360" w:lineRule="auto"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说明</w:t>
            </w:r>
          </w:p>
        </w:tc>
        <w:tc>
          <w:tcPr>
            <w:tcW w:w="7253" w:type="dxa"/>
            <w:gridSpan w:val="4"/>
            <w:vAlign w:val="center"/>
          </w:tcPr>
          <w:p w14:paraId="53ADAA7C">
            <w:pPr>
              <w:widowControl/>
              <w:spacing w:line="360" w:lineRule="auto"/>
              <w:jc w:val="left"/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仿宋_GB2312" w:cs="Times New Roman"/>
                <w:color w:val="000000"/>
                <w:kern w:val="0"/>
                <w:szCs w:val="21"/>
              </w:rPr>
              <w:t>（不超过100字）</w:t>
            </w:r>
          </w:p>
        </w:tc>
      </w:tr>
    </w:tbl>
    <w:p w14:paraId="62064C66">
      <w:pPr>
        <w:rPr>
          <w:rFonts w:ascii="Times New Roman" w:hAnsi="Times New Roman" w:eastAsia="仿宋_GB2312" w:cs="Times New Roman"/>
          <w:color w:val="000000"/>
          <w:szCs w:val="28"/>
        </w:rPr>
      </w:pPr>
      <w:bookmarkStart w:id="0" w:name="_GoBack"/>
      <w:bookmarkEnd w:id="0"/>
    </w:p>
    <w:sectPr>
      <w:pgSz w:w="11906" w:h="16838"/>
      <w:pgMar w:top="82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hideSpellingErrors/>
  <w:hideGrammaticalErrors/>
  <w:documentProtection w:enforcement="0"/>
  <w:defaultTabStop w:val="4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2MLCwMLQ0MDY2MjcyNjVQ0lEKTi0uzszPAykwqgUAsNpu/SwAAAA="/>
    <w:docVar w:name="commondata" w:val="eyJoZGlkIjoiMjQxYTMxYTZiNmVkMjU3ZDRjN2IzZWQ3NzZjMGE3YWUifQ=="/>
  </w:docVars>
  <w:rsids>
    <w:rsidRoot w:val="00324E7A"/>
    <w:rsid w:val="0000684D"/>
    <w:rsid w:val="00014185"/>
    <w:rsid w:val="000420DB"/>
    <w:rsid w:val="000A6A3C"/>
    <w:rsid w:val="000A7DDC"/>
    <w:rsid w:val="00105CCD"/>
    <w:rsid w:val="001360D0"/>
    <w:rsid w:val="00142BA3"/>
    <w:rsid w:val="0015289B"/>
    <w:rsid w:val="001E35C4"/>
    <w:rsid w:val="001F7778"/>
    <w:rsid w:val="00225F9A"/>
    <w:rsid w:val="00226140"/>
    <w:rsid w:val="002473E9"/>
    <w:rsid w:val="00250668"/>
    <w:rsid w:val="0025279E"/>
    <w:rsid w:val="00252A7B"/>
    <w:rsid w:val="0026252D"/>
    <w:rsid w:val="002A5AB3"/>
    <w:rsid w:val="002B1277"/>
    <w:rsid w:val="00324E7A"/>
    <w:rsid w:val="00336ADE"/>
    <w:rsid w:val="00392CC0"/>
    <w:rsid w:val="00394B67"/>
    <w:rsid w:val="003A2595"/>
    <w:rsid w:val="00403D02"/>
    <w:rsid w:val="00412596"/>
    <w:rsid w:val="0042641A"/>
    <w:rsid w:val="00446817"/>
    <w:rsid w:val="00482304"/>
    <w:rsid w:val="004B2EE6"/>
    <w:rsid w:val="004D4DBA"/>
    <w:rsid w:val="005141EE"/>
    <w:rsid w:val="00515299"/>
    <w:rsid w:val="00525BD6"/>
    <w:rsid w:val="005263C1"/>
    <w:rsid w:val="005369BC"/>
    <w:rsid w:val="005B5B7E"/>
    <w:rsid w:val="005F33E5"/>
    <w:rsid w:val="0063165D"/>
    <w:rsid w:val="00635589"/>
    <w:rsid w:val="00676D17"/>
    <w:rsid w:val="006C7DED"/>
    <w:rsid w:val="006D333B"/>
    <w:rsid w:val="006E1B1F"/>
    <w:rsid w:val="006E1E0F"/>
    <w:rsid w:val="006F1136"/>
    <w:rsid w:val="00747AC6"/>
    <w:rsid w:val="00755817"/>
    <w:rsid w:val="0078749E"/>
    <w:rsid w:val="007C58B8"/>
    <w:rsid w:val="007D45D4"/>
    <w:rsid w:val="007F5F8B"/>
    <w:rsid w:val="008511B9"/>
    <w:rsid w:val="00861AE5"/>
    <w:rsid w:val="00870A38"/>
    <w:rsid w:val="008A51AE"/>
    <w:rsid w:val="008D6625"/>
    <w:rsid w:val="00913EFA"/>
    <w:rsid w:val="009A2F39"/>
    <w:rsid w:val="009B4D77"/>
    <w:rsid w:val="00A078E2"/>
    <w:rsid w:val="00A334E2"/>
    <w:rsid w:val="00A504D6"/>
    <w:rsid w:val="00A57368"/>
    <w:rsid w:val="00A7268E"/>
    <w:rsid w:val="00A74F8E"/>
    <w:rsid w:val="00A77096"/>
    <w:rsid w:val="00A81584"/>
    <w:rsid w:val="00A86977"/>
    <w:rsid w:val="00A909E5"/>
    <w:rsid w:val="00AC6251"/>
    <w:rsid w:val="00B23F8B"/>
    <w:rsid w:val="00B4333D"/>
    <w:rsid w:val="00B44E3E"/>
    <w:rsid w:val="00BA0D7F"/>
    <w:rsid w:val="00BA6708"/>
    <w:rsid w:val="00C017E9"/>
    <w:rsid w:val="00C24E7B"/>
    <w:rsid w:val="00C35F92"/>
    <w:rsid w:val="00C667B4"/>
    <w:rsid w:val="00C96847"/>
    <w:rsid w:val="00C968C7"/>
    <w:rsid w:val="00CD64C3"/>
    <w:rsid w:val="00CE3566"/>
    <w:rsid w:val="00D11ACD"/>
    <w:rsid w:val="00D17504"/>
    <w:rsid w:val="00D425D1"/>
    <w:rsid w:val="00DC61DE"/>
    <w:rsid w:val="00DE1892"/>
    <w:rsid w:val="00E03706"/>
    <w:rsid w:val="00E1343B"/>
    <w:rsid w:val="00E94669"/>
    <w:rsid w:val="00E958C0"/>
    <w:rsid w:val="00EA2360"/>
    <w:rsid w:val="00EB34E6"/>
    <w:rsid w:val="00EC382A"/>
    <w:rsid w:val="00F7389E"/>
    <w:rsid w:val="00FC42DC"/>
    <w:rsid w:val="00FF4787"/>
    <w:rsid w:val="0DCC625C"/>
    <w:rsid w:val="31F64649"/>
    <w:rsid w:val="48BC446F"/>
    <w:rsid w:val="4E620D4A"/>
    <w:rsid w:val="5CDF1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11"/>
    <w:qFormat/>
    <w:uiPriority w:val="0"/>
    <w:pPr>
      <w:jc w:val="left"/>
    </w:pPr>
    <w:rPr>
      <w:rFonts w:ascii="Calibri" w:hAnsi="Calibri" w:eastAsia="宋体" w:cs="Times New Roman"/>
      <w:kern w:val="0"/>
      <w:sz w:val="20"/>
      <w:szCs w:val="20"/>
    </w:rPr>
  </w:style>
  <w:style w:type="paragraph" w:styleId="3">
    <w:name w:val="Balloon Text"/>
    <w:basedOn w:val="1"/>
    <w:link w:val="12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0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Normal (Web)"/>
    <w:basedOn w:val="1"/>
    <w:unhideWhenUsed/>
    <w:qFormat/>
    <w:uiPriority w:val="0"/>
    <w:pPr>
      <w:spacing w:before="100" w:beforeAutospacing="1" w:after="100" w:afterAutospacing="1"/>
      <w:jc w:val="left"/>
    </w:pPr>
    <w:rPr>
      <w:rFonts w:ascii="宋体" w:hAnsi="宋体" w:eastAsia="宋体" w:cs="宋体"/>
      <w:sz w:val="24"/>
      <w:szCs w:val="24"/>
    </w:rPr>
  </w:style>
  <w:style w:type="character" w:customStyle="1" w:styleId="9">
    <w:name w:val="页眉 字符"/>
    <w:basedOn w:val="8"/>
    <w:link w:val="5"/>
    <w:qFormat/>
    <w:uiPriority w:val="99"/>
    <w:rPr>
      <w:sz w:val="18"/>
      <w:szCs w:val="18"/>
    </w:rPr>
  </w:style>
  <w:style w:type="character" w:customStyle="1" w:styleId="10">
    <w:name w:val="页脚 字符"/>
    <w:basedOn w:val="8"/>
    <w:link w:val="4"/>
    <w:qFormat/>
    <w:uiPriority w:val="99"/>
    <w:rPr>
      <w:sz w:val="18"/>
      <w:szCs w:val="18"/>
    </w:rPr>
  </w:style>
  <w:style w:type="character" w:customStyle="1" w:styleId="11">
    <w:name w:val="正文文本 字符"/>
    <w:basedOn w:val="8"/>
    <w:link w:val="2"/>
    <w:qFormat/>
    <w:uiPriority w:val="0"/>
    <w:rPr>
      <w:rFonts w:ascii="Calibri" w:hAnsi="Calibri" w:eastAsia="宋体" w:cs="Times New Roman"/>
      <w:kern w:val="0"/>
      <w:sz w:val="20"/>
      <w:szCs w:val="20"/>
    </w:rPr>
  </w:style>
  <w:style w:type="character" w:customStyle="1" w:styleId="12">
    <w:name w:val="批注框文本 字符"/>
    <w:basedOn w:val="8"/>
    <w:link w:val="3"/>
    <w:semiHidden/>
    <w:qFormat/>
    <w:uiPriority w:val="99"/>
    <w:rPr>
      <w:sz w:val="18"/>
      <w:szCs w:val="18"/>
    </w:rPr>
  </w:style>
  <w:style w:type="paragraph" w:customStyle="1" w:styleId="13">
    <w:name w:val="修订1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60</Words>
  <Characters>181</Characters>
  <Lines>1</Lines>
  <Paragraphs>1</Paragraphs>
  <TotalTime>16</TotalTime>
  <ScaleCrop>false</ScaleCrop>
  <LinksUpToDate>false</LinksUpToDate>
  <CharactersWithSpaces>183</CharactersWithSpaces>
  <Application>WPS Office_12.1.0.2403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16T06:01:00Z</dcterms:created>
  <dc:creator>崔 敏</dc:creator>
  <cp:lastModifiedBy>杨周</cp:lastModifiedBy>
  <cp:lastPrinted>2022-03-16T04:13:00Z</cp:lastPrinted>
  <dcterms:modified xsi:type="dcterms:W3CDTF">2026-04-20T02:14:25Z</dcterms:modified>
  <cp:revision>1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034</vt:lpwstr>
  </property>
  <property fmtid="{D5CDD505-2E9C-101B-9397-08002B2CF9AE}" pid="3" name="ICV">
    <vt:lpwstr>BD4600C049EB417DA72F82E452A25107</vt:lpwstr>
  </property>
  <property fmtid="{D5CDD505-2E9C-101B-9397-08002B2CF9AE}" pid="4" name="KSOTemplateDocerSaveRecord">
    <vt:lpwstr>eyJoZGlkIjoiMzYyMGM5NjVkMzQwMGRkMTQwZmZhODA4MzVkNzgyZGIiLCJ1c2VySWQiOiIxNzUzODU5ODk1In0=</vt:lpwstr>
  </property>
</Properties>
</file>